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br1"/>
    <w:bookmarkEnd w:id="0"/>
    <w:p w:rsidR="00527D06" w:rsidRDefault="00527D06" w:rsidP="00527D06">
      <w:pPr>
        <w:pStyle w:val="Heading1"/>
        <w:jc w:val="center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5491C07D" wp14:editId="76926608">
                <wp:simplePos x="0" y="0"/>
                <wp:positionH relativeFrom="column">
                  <wp:posOffset>2651125</wp:posOffset>
                </wp:positionH>
                <wp:positionV relativeFrom="paragraph">
                  <wp:posOffset>-259715</wp:posOffset>
                </wp:positionV>
                <wp:extent cx="1870075" cy="1845310"/>
                <wp:effectExtent l="0" t="0" r="0" b="254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208.75pt;margin-top:-20.45pt;width:147.25pt;height:145.3pt;z-index:251664896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dJxC/AAAA2gAAAA8AAABkcnMvZG93bnJldi54bWxEj0FrAjEUhO8F/0N4greatYLIahS12Hqt&#10;il4fyXOzunlZNqm7/fdGKHgcZr4ZZr7sXCXu1ITSs4LRMANBrL0puVBwPGzfpyBCRDZYeSYFfxRg&#10;uei9zTE3vuUfuu9jIVIJhxwV2BjrXMqgLTkMQ18TJ+/iG4cxyaaQpsE2lbtKfmTZRDosOS1YrGlj&#10;Sd/2v07B+Iv1p7eZPsfT1rrr6fuyblmpQb9bzUBE6uIr/E/vTOLgeSXdALl4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XScQvwAAANoAAAAPAAAAAAAAAAAAAAAAAJ8CAABk&#10;cnMvZG93bnJldi54bWxQSwUGAAAAAAQABAD3AAAAiwMAAAAA&#10;">
                  <v:imagedata r:id="rId10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  <w:r>
        <w:rPr>
          <w:b w:val="0"/>
          <w:bCs w:val="0"/>
        </w:rPr>
        <w:t xml:space="preserve">                                                         </w:t>
      </w:r>
    </w:p>
    <w:p w:rsidR="00527D06" w:rsidRPr="009D1A83" w:rsidRDefault="00527D06" w:rsidP="00527D06">
      <w:pPr>
        <w:pStyle w:val="Heading1"/>
        <w:jc w:val="center"/>
        <w:rPr>
          <w:bCs w:val="0"/>
        </w:rPr>
      </w:pPr>
    </w:p>
    <w:p w:rsidR="00527D06" w:rsidRDefault="00527D06" w:rsidP="00527D06">
      <w:pPr>
        <w:pStyle w:val="Heading1"/>
        <w:jc w:val="center"/>
        <w:rPr>
          <w:sz w:val="40"/>
        </w:rPr>
      </w:pPr>
    </w:p>
    <w:p w:rsidR="00527D06" w:rsidRDefault="00527D06" w:rsidP="00527D06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527D06" w:rsidRDefault="00527D06" w:rsidP="00527D06">
      <w:pPr>
        <w:pStyle w:val="Heading1"/>
        <w:jc w:val="center"/>
        <w:rPr>
          <w:sz w:val="40"/>
        </w:rPr>
      </w:pP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527D06" w:rsidRDefault="00527D06" w:rsidP="00527D06">
      <w:pPr>
        <w:pStyle w:val="Heading1"/>
        <w:jc w:val="center"/>
        <w:rPr>
          <w:sz w:val="40"/>
        </w:rPr>
      </w:pPr>
      <w:r>
        <w:rPr>
          <w:sz w:val="40"/>
        </w:rPr>
        <w:t>GRADE 4 – MIDTERM ASSESSMENT (TERM 1, 2026)</w:t>
      </w:r>
    </w:p>
    <w:p w:rsidR="00527D06" w:rsidRDefault="00527D06" w:rsidP="00527D06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527D06" w:rsidRDefault="00527D06" w:rsidP="00527D06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527D06" w:rsidRDefault="00527D06" w:rsidP="00527D06">
      <w:pPr>
        <w:pStyle w:val="Heading1"/>
        <w:jc w:val="center"/>
        <w:rPr>
          <w:sz w:val="36"/>
        </w:rPr>
      </w:pPr>
      <w:r>
        <w:rPr>
          <w:sz w:val="36"/>
        </w:rPr>
        <w:t>MATHEMATICS ACTIVITIES ASSESSMENT</w:t>
      </w:r>
    </w:p>
    <w:p w:rsidR="00527D06" w:rsidRDefault="00527D06" w:rsidP="00527D06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8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AF272B" w:rsidRPr="009D1A83" w:rsidTr="002972D7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AF272B" w:rsidRPr="009D1A83" w:rsidTr="002972D7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7D618C5C" wp14:editId="2252A092">
                      <wp:simplePos x="0" y="0"/>
                      <wp:positionH relativeFrom="column">
                        <wp:posOffset>-5648960</wp:posOffset>
                      </wp:positionH>
                      <wp:positionV relativeFrom="paragraph">
                        <wp:posOffset>135890</wp:posOffset>
                      </wp:positionV>
                      <wp:extent cx="10794365" cy="437515"/>
                      <wp:effectExtent l="0" t="0" r="381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AF272B" w:rsidRPr="00714719" w:rsidRDefault="00AF272B" w:rsidP="00DA24A9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MATHEMATICS ACTIVITY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margin-left:-444.8pt;margin-top:10.7pt;width:849.95pt;height:34.45pt;rotation:-90;flip:y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" filled="f" stroked="f">
                      <v:textbox>
                        <w:txbxContent>
                          <w:p w:rsidR="00AF272B" w:rsidRPr="00714719" w:rsidRDefault="00AF272B" w:rsidP="00DA24A9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MATHEMATICS ACTIVITY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re per </w:t>
            </w:r>
            <w:proofErr w:type="spellStart"/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  <w:bookmarkStart w:id="1" w:name="_GoBack"/>
            <w:bookmarkEnd w:id="1"/>
          </w:p>
        </w:tc>
      </w:tr>
      <w:tr w:rsidR="00AF272B" w:rsidRPr="009D1A83" w:rsidTr="002972D7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F272B" w:rsidRPr="009D1A83" w:rsidTr="002972D7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ance Level </w:t>
            </w: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F272B" w:rsidRPr="009D1A83" w:rsidRDefault="00AF272B" w:rsidP="002972D7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527D06" w:rsidRDefault="00527D06" w:rsidP="00527D06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527D06" w:rsidSect="00527D06">
          <w:footerReference w:type="default" r:id="rId12"/>
          <w:pgSz w:w="11900" w:h="16820"/>
          <w:pgMar w:top="284" w:right="100" w:bottom="0" w:left="680" w:header="720" w:footer="720" w:gutter="0"/>
          <w:pgNumType w:start="1"/>
          <w:cols w:space="720"/>
          <w:docGrid w:linePitch="1"/>
        </w:sectPr>
      </w:pPr>
    </w:p>
    <w:p w:rsidR="00527D06" w:rsidRPr="00E60887" w:rsidRDefault="00527D06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lastRenderedPageBreak/>
        <w:t>During the year, one thousand, eight hundred and four books were checked out of the school library.</w:t>
      </w:r>
    </w:p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18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108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180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1840</w:t>
      </w:r>
    </w:p>
    <w:p w:rsidR="00527D06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Talent Primary</w:t>
      </w:r>
      <w:r w:rsidR="00527D06"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School has 183 school days each year. Round off to the nearest ten.</w:t>
      </w:r>
    </w:p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18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19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2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210</w:t>
      </w:r>
    </w:p>
    <w:p w:rsidR="00527D06" w:rsidRPr="00E60887" w:rsidRDefault="00527D06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Kayla must read an 80-page book in 10 days. How many pages per day?</w:t>
      </w:r>
    </w:p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9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7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800</w:t>
      </w:r>
    </w:p>
    <w:p w:rsidR="00527D06" w:rsidRPr="00E60887" w:rsidRDefault="00527D06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>
        <w:rPr>
          <w:noProof/>
        </w:rPr>
        <w:lastRenderedPageBreak/>
        <w:drawing>
          <wp:anchor distT="0" distB="0" distL="114300" distR="114300" simplePos="0" relativeHeight="251665920" behindDoc="0" locked="0" layoutInCell="1" allowOverlap="1" wp14:anchorId="0A375455" wp14:editId="07AAF87B">
            <wp:simplePos x="0" y="0"/>
            <wp:positionH relativeFrom="column">
              <wp:posOffset>330200</wp:posOffset>
            </wp:positionH>
            <wp:positionV relativeFrom="paragraph">
              <wp:posOffset>415925</wp:posOffset>
            </wp:positionV>
            <wp:extent cx="1918970" cy="1226185"/>
            <wp:effectExtent l="0" t="0" r="5080" b="0"/>
            <wp:wrapNone/>
            <wp:docPr id="1" name="Picture 1" descr="Problem 12 How many squares are there in | Study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roblem 12 How many squares are there in | StudyX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clrChange>
                        <a:clrFrom>
                          <a:srgbClr val="F9FCFA"/>
                        </a:clrFrom>
                        <a:clrTo>
                          <a:srgbClr val="F9FCFA">
                            <a:alpha val="0"/>
                          </a:srgbClr>
                        </a:clrTo>
                      </a:clrChange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03" r="27746"/>
                    <a:stretch/>
                  </pic:blipFill>
                  <pic:spPr bwMode="auto">
                    <a:xfrm>
                      <a:off x="0" y="0"/>
                      <a:ext cx="1918970" cy="122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Lisa covered the top of a box with square stickers. What is the area?</w:t>
      </w:r>
    </w:p>
    <w:p w:rsid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3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3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6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80</w:t>
      </w:r>
    </w:p>
    <w:p w:rsidR="00527D06" w:rsidRPr="00E60887" w:rsidRDefault="00527D06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The Nation newspaper has 8062 readers.</w:t>
      </w:r>
    </w:p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Eight hundred and sixty two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br/>
        <w:t>B. Eight thousand and sixty two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br/>
        <w:t>C. Eighty thousand and sixty two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br/>
        <w:t>D. Eight thousand six hundred two</w:t>
      </w:r>
    </w:p>
    <w:p w:rsidR="00527D06" w:rsidRPr="00E60887" w:rsidRDefault="00527D06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Which number multiplied by any odd number always gives an even number?</w:t>
      </w:r>
    </w:p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9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lastRenderedPageBreak/>
        <w:t>There are 8 tables in Christy's coffee shop. Each table has 6 chairs around it. How many chairs are around the eight tables?</w:t>
      </w:r>
    </w:p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4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4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5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56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Anna wants to check if she correctly solved the number sentence below. 32+8=4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Which</w:t>
      </w:r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number sentence could Anna use to see if her answer is correct?</w:t>
      </w:r>
    </w:p>
    <w:p w:rsidR="00527D06" w:rsidRPr="00527D06" w:rsidRDefault="00527D06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bCs/>
          <w:sz w:val="27"/>
          <w:szCs w:val="27"/>
        </w:rPr>
        <w:t xml:space="preserve">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A. 4 × 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8 − 4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br/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4 × 3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32 × 8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atthew played his favourite video game and earned a score of 47675. The highest score he has ever earned for this video game is 57675. What is the difference between the highest score and the score he earned?</w:t>
      </w:r>
    </w:p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10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50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100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50000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Jayden wrote the number sentence below.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107 &lt; _____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Which number can Jayden write on the line to make the number sentence correct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101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106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107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109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iss Spence puts two packets of sugar in her cup of coffee. Which unit of measure is best for measuring how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uch each packet of sugar weighs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Gram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Kilogram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C.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Litres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</w:t>
      </w:r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. </w:t>
      </w:r>
      <w:proofErr w:type="spell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ililitres</w:t>
      </w:r>
      <w:proofErr w:type="spellEnd"/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Martha went to her grandmother's house. She arrived at 2: 30 </w:t>
      </w:r>
      <w:proofErr w:type="spell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p.m</w:t>
      </w:r>
      <w:proofErr w:type="spell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and left at 6:00 p.m. For how long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was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artha</w:t>
      </w:r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at her grandmother's house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3hours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3hours 30minutes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4hours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4hours 30 minutes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Brittany opens a 20 grams can of chocolate sauce. She pours 3 grams of the sauce on each of 6 bowls of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ice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ream</w:t>
      </w:r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. How many grams of chocolate sauce are left in the can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1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2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3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6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lastRenderedPageBreak/>
        <w:t>Frank can do 3 times as many pull- ups as James. James can do 2 fewer pull-ups than Stephanie. Stephanie can do 12 pull-ups. How many pull- ups can Frank do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30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34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36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38</w:t>
      </w:r>
    </w:p>
    <w:p w:rsidR="00527D06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Allan painted a certain table as shown below. What </w:t>
      </w:r>
      <w:r w:rsidR="00527D06" w:rsidRPr="00E60887">
        <w:rPr>
          <w:rFonts w:ascii="Times New Roman" w:eastAsia="Times New Roman" w:hAnsi="Times New Roman" w:cs="Times New Roman"/>
          <w:bCs/>
          <w:sz w:val="27"/>
          <w:szCs w:val="27"/>
        </w:rPr>
        <w:t>Fraction is shaded</w:t>
      </w:r>
      <w:proofErr w:type="gramStart"/>
      <w:r w:rsidR="00527D06" w:rsidRPr="00E60887">
        <w:rPr>
          <w:rFonts w:ascii="Times New Roman" w:eastAsia="Times New Roman" w:hAnsi="Times New Roman" w:cs="Times New Roman"/>
          <w:bCs/>
          <w:sz w:val="27"/>
          <w:szCs w:val="27"/>
        </w:rPr>
        <w:t>?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"/>
        <w:gridCol w:w="902"/>
        <w:gridCol w:w="903"/>
        <w:gridCol w:w="903"/>
        <w:gridCol w:w="903"/>
        <w:gridCol w:w="903"/>
      </w:tblGrid>
      <w:tr w:rsidR="00527D06" w:rsidTr="00527D06">
        <w:tc>
          <w:tcPr>
            <w:tcW w:w="902" w:type="dxa"/>
            <w:shd w:val="clear" w:color="auto" w:fill="FF0000"/>
          </w:tcPr>
          <w:p w:rsidR="00527D06" w:rsidRDefault="00527D06" w:rsidP="00527D06">
            <w:pPr>
              <w:spacing w:before="100" w:beforeAutospacing="1" w:after="100" w:afterAutospacing="1"/>
              <w:jc w:val="left"/>
              <w:outlineLvl w:val="2"/>
              <w:rPr>
                <w:rFonts w:ascii="Times New Roman" w:eastAsia="Times New Roman" w:hAnsi="Times New Roman" w:cs="Times New Roman"/>
                <w:bCs/>
                <w:sz w:val="27"/>
                <w:szCs w:val="27"/>
              </w:rPr>
            </w:pPr>
          </w:p>
        </w:tc>
        <w:tc>
          <w:tcPr>
            <w:tcW w:w="902" w:type="dxa"/>
            <w:shd w:val="clear" w:color="auto" w:fill="FF0000"/>
          </w:tcPr>
          <w:p w:rsidR="00527D06" w:rsidRDefault="00527D06" w:rsidP="00527D06">
            <w:pPr>
              <w:spacing w:before="100" w:beforeAutospacing="1" w:after="100" w:afterAutospacing="1"/>
              <w:jc w:val="left"/>
              <w:outlineLvl w:val="2"/>
              <w:rPr>
                <w:rFonts w:ascii="Times New Roman" w:eastAsia="Times New Roman" w:hAnsi="Times New Roman" w:cs="Times New Roman"/>
                <w:bCs/>
                <w:sz w:val="27"/>
                <w:szCs w:val="27"/>
              </w:rPr>
            </w:pPr>
          </w:p>
        </w:tc>
        <w:tc>
          <w:tcPr>
            <w:tcW w:w="903" w:type="dxa"/>
          </w:tcPr>
          <w:p w:rsidR="00527D06" w:rsidRDefault="00527D06" w:rsidP="00527D06">
            <w:pPr>
              <w:spacing w:before="100" w:beforeAutospacing="1" w:after="100" w:afterAutospacing="1"/>
              <w:jc w:val="left"/>
              <w:outlineLvl w:val="2"/>
              <w:rPr>
                <w:rFonts w:ascii="Times New Roman" w:eastAsia="Times New Roman" w:hAnsi="Times New Roman" w:cs="Times New Roman"/>
                <w:bCs/>
                <w:sz w:val="27"/>
                <w:szCs w:val="27"/>
              </w:rPr>
            </w:pPr>
          </w:p>
        </w:tc>
        <w:tc>
          <w:tcPr>
            <w:tcW w:w="903" w:type="dxa"/>
          </w:tcPr>
          <w:p w:rsidR="00527D06" w:rsidRDefault="00527D06" w:rsidP="00527D06">
            <w:pPr>
              <w:spacing w:before="100" w:beforeAutospacing="1" w:after="100" w:afterAutospacing="1"/>
              <w:jc w:val="left"/>
              <w:outlineLvl w:val="2"/>
              <w:rPr>
                <w:rFonts w:ascii="Times New Roman" w:eastAsia="Times New Roman" w:hAnsi="Times New Roman" w:cs="Times New Roman"/>
                <w:bCs/>
                <w:sz w:val="27"/>
                <w:szCs w:val="27"/>
              </w:rPr>
            </w:pPr>
          </w:p>
        </w:tc>
        <w:tc>
          <w:tcPr>
            <w:tcW w:w="903" w:type="dxa"/>
          </w:tcPr>
          <w:p w:rsidR="00527D06" w:rsidRDefault="00527D06" w:rsidP="00527D06">
            <w:pPr>
              <w:spacing w:before="100" w:beforeAutospacing="1" w:after="100" w:afterAutospacing="1"/>
              <w:jc w:val="left"/>
              <w:outlineLvl w:val="2"/>
              <w:rPr>
                <w:rFonts w:ascii="Times New Roman" w:eastAsia="Times New Roman" w:hAnsi="Times New Roman" w:cs="Times New Roman"/>
                <w:bCs/>
                <w:sz w:val="27"/>
                <w:szCs w:val="27"/>
              </w:rPr>
            </w:pPr>
          </w:p>
        </w:tc>
        <w:tc>
          <w:tcPr>
            <w:tcW w:w="903" w:type="dxa"/>
          </w:tcPr>
          <w:p w:rsidR="00527D06" w:rsidRDefault="00527D06" w:rsidP="00527D06">
            <w:pPr>
              <w:spacing w:before="100" w:beforeAutospacing="1" w:after="100" w:afterAutospacing="1"/>
              <w:jc w:val="left"/>
              <w:outlineLvl w:val="2"/>
              <w:rPr>
                <w:rFonts w:ascii="Times New Roman" w:eastAsia="Times New Roman" w:hAnsi="Times New Roman" w:cs="Times New Roman"/>
                <w:bCs/>
                <w:sz w:val="27"/>
                <w:szCs w:val="27"/>
              </w:rPr>
            </w:pPr>
          </w:p>
        </w:tc>
      </w:tr>
    </w:tbl>
    <w:p w:rsidR="00527D06" w:rsidRPr="00527D06" w:rsidRDefault="00527D06" w:rsidP="00527D0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. ½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B. ⅔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C. ¼</w:t>
      </w:r>
      <w:r w:rsidR="00E60887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527D06">
        <w:rPr>
          <w:rFonts w:ascii="Times New Roman" w:eastAsia="Times New Roman" w:hAnsi="Times New Roman" w:cs="Times New Roman"/>
          <w:sz w:val="24"/>
          <w:szCs w:val="24"/>
        </w:rPr>
        <w:t>D. ⅓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A clothing store has 274 customers in one day. What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is</w:t>
      </w:r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274 rounded off to the nearest ten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200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270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280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300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rs. Clark has a total of 42 bananas. There are 6 bananas in each bunch. Which step can be used to find how many bunches of bananas Mrs. Clark has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Add 6 and 42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Divide 42 by 6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Multiply 42 by 6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Subtract 6 from 42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72064" behindDoc="1" locked="0" layoutInCell="1" allowOverlap="1" wp14:anchorId="04932E54" wp14:editId="1D65125A">
            <wp:simplePos x="0" y="0"/>
            <wp:positionH relativeFrom="page">
              <wp:posOffset>4248150</wp:posOffset>
            </wp:positionH>
            <wp:positionV relativeFrom="page">
              <wp:posOffset>6010275</wp:posOffset>
            </wp:positionV>
            <wp:extent cx="3248025" cy="2066925"/>
            <wp:effectExtent l="0" t="0" r="0" b="0"/>
            <wp:wrapNone/>
            <wp:docPr id="11" name="Picture 11" descr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image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138" b="25123"/>
                    <a:stretch/>
                  </pic:blipFill>
                  <pic:spPr bwMode="auto">
                    <a:xfrm>
                      <a:off x="0" y="0"/>
                      <a:ext cx="32480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Find the perimeter of the diagram below.</w:t>
      </w:r>
    </w:p>
    <w:p w:rsid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40cm²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120cm²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40cm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96cm²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Which one of the following numbers has the greatest value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9009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                                                  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9090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                                    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9099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                                                  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9000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lastRenderedPageBreak/>
        <w:t>Mr. Patel moved his chair to the other side of his living room. What measure could most likely be the mass of his chair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5 litres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5 grams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5 kilograms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5 kilometres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The first explorers to reach the South returned to their base camp after travelling 1860 miles. What is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the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number</w:t>
      </w:r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of miles written in words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Eighteen thousand and sixty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Eighteen thousand and six hundred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One thousand eight hundred and six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One thousand eight hundred and sixty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The distance from Gayle's house to three cities is as shown in the table below. </w:t>
      </w: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Cs/>
          <w:noProof/>
          <w:sz w:val="27"/>
          <w:szCs w:val="27"/>
        </w:rPr>
        <w:drawing>
          <wp:anchor distT="0" distB="0" distL="114300" distR="114300" simplePos="0" relativeHeight="251671040" behindDoc="1" locked="0" layoutInCell="1" allowOverlap="1" wp14:anchorId="388A7D03" wp14:editId="33EAA705">
            <wp:simplePos x="0" y="0"/>
            <wp:positionH relativeFrom="page">
              <wp:posOffset>409575</wp:posOffset>
            </wp:positionH>
            <wp:positionV relativeFrom="page">
              <wp:posOffset>4781550</wp:posOffset>
            </wp:positionV>
            <wp:extent cx="3305810" cy="1409700"/>
            <wp:effectExtent l="0" t="0" r="8890" b="0"/>
            <wp:wrapNone/>
            <wp:docPr id="10" name="Picture 10" descr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image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938" b="31610"/>
                    <a:stretch/>
                  </pic:blipFill>
                  <pic:spPr bwMode="auto">
                    <a:xfrm>
                      <a:off x="0" y="0"/>
                      <a:ext cx="330581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Which list shows the distances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in order from the least to the greatest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250km, 139km, 167km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167km, 139km, 250km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139km, 250km, 167km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139km, 167km, 250km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proofErr w:type="spell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Onyango</w:t>
      </w:r>
      <w:proofErr w:type="spell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has 5 hens. How many legs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oes</w:t>
      </w:r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all the hens have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5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                                                   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10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                                                 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2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                                                                         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15</w:t>
      </w:r>
    </w:p>
    <w:p w:rsidR="00E60887" w:rsidRDefault="00E60887" w:rsidP="00E60887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lastRenderedPageBreak/>
        <w:t>Which is the distance round the figure below?</w:t>
      </w: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70016" behindDoc="1" locked="0" layoutInCell="1" allowOverlap="1" wp14:anchorId="12A18A04" wp14:editId="5A386DA7">
            <wp:simplePos x="0" y="0"/>
            <wp:positionH relativeFrom="page">
              <wp:posOffset>4239895</wp:posOffset>
            </wp:positionH>
            <wp:positionV relativeFrom="page">
              <wp:posOffset>856615</wp:posOffset>
            </wp:positionV>
            <wp:extent cx="2924175" cy="2411730"/>
            <wp:effectExtent l="0" t="0" r="9525" b="0"/>
            <wp:wrapNone/>
            <wp:docPr id="9" name="Picture 9" descr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5" descr="image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411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190cm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140cm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160cm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180cm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proofErr w:type="spell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aina</w:t>
      </w:r>
      <w:proofErr w:type="spell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bought 56 kg of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aize,</w:t>
      </w:r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</w:t>
      </w:r>
      <w:proofErr w:type="spell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Nanok</w:t>
      </w:r>
      <w:proofErr w:type="spell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bought 75 kg of maize. How many kilograms of maize did </w:t>
      </w:r>
      <w:proofErr w:type="spell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Maina</w:t>
      </w:r>
      <w:proofErr w:type="spell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</w:t>
      </w:r>
      <w:proofErr w:type="gram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and  </w:t>
      </w:r>
      <w:proofErr w:type="spellStart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Nanok</w:t>
      </w:r>
      <w:proofErr w:type="spellEnd"/>
      <w:proofErr w:type="gramEnd"/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 xml:space="preserve"> buy altogether?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121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141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131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 xml:space="preserve">      </w:t>
      </w: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D. 111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What value is the same as 2 hundreds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A. 2 ones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B. 20 ones</w:t>
      </w:r>
    </w:p>
    <w:p w:rsidR="00E60887" w:rsidRPr="00E60887" w:rsidRDefault="00E60887" w:rsidP="00E6088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bCs/>
          <w:sz w:val="27"/>
          <w:szCs w:val="27"/>
        </w:rPr>
        <w:t>C. 20 tens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E60887">
        <w:rPr>
          <w:rFonts w:ascii="Times New Roman" w:eastAsia="Times New Roman" w:hAnsi="Times New Roman" w:cs="Times New Roman"/>
          <w:sz w:val="24"/>
          <w:szCs w:val="24"/>
        </w:rPr>
        <w:t>D. 200 tens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Which unit of measure is best for measuring the amount of water in a large fish tank?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A. Litre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B. Meter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 xml:space="preserve">C. </w:t>
      </w:r>
      <w:proofErr w:type="spellStart"/>
      <w:r w:rsidRPr="00E60887">
        <w:rPr>
          <w:rFonts w:ascii="Times New Roman" w:eastAsia="Times New Roman" w:hAnsi="Times New Roman" w:cs="Times New Roman"/>
          <w:sz w:val="27"/>
          <w:szCs w:val="27"/>
        </w:rPr>
        <w:t>Millilitre</w:t>
      </w:r>
      <w:proofErr w:type="spellEnd"/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D. Kilogram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What is fourteen multiplied by 9?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A. 256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B. 126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C. 23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D. 96</w:t>
      </w: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proofErr w:type="spellStart"/>
      <w:r w:rsidRPr="00E60887">
        <w:rPr>
          <w:rFonts w:ascii="Times New Roman" w:eastAsia="Times New Roman" w:hAnsi="Times New Roman" w:cs="Times New Roman"/>
          <w:sz w:val="27"/>
          <w:szCs w:val="27"/>
        </w:rPr>
        <w:t>Wafula</w:t>
      </w:r>
      <w:proofErr w:type="spellEnd"/>
      <w:r w:rsidRPr="00E60887">
        <w:rPr>
          <w:rFonts w:ascii="Times New Roman" w:eastAsia="Times New Roman" w:hAnsi="Times New Roman" w:cs="Times New Roman"/>
          <w:sz w:val="27"/>
          <w:szCs w:val="27"/>
        </w:rPr>
        <w:t xml:space="preserve"> has 39 cows, 48 goats and 130 chickens. How many animals does he have in his </w:t>
      </w:r>
      <w:proofErr w:type="gramStart"/>
      <w:r w:rsidRPr="00E60887">
        <w:rPr>
          <w:rFonts w:ascii="Times New Roman" w:eastAsia="Times New Roman" w:hAnsi="Times New Roman" w:cs="Times New Roman"/>
          <w:sz w:val="27"/>
          <w:szCs w:val="27"/>
        </w:rPr>
        <w:t>farm</w:t>
      </w:r>
      <w:proofErr w:type="gramEnd"/>
      <w:r w:rsidRPr="00E60887">
        <w:rPr>
          <w:rFonts w:ascii="Times New Roman" w:eastAsia="Times New Roman" w:hAnsi="Times New Roman" w:cs="Times New Roman"/>
          <w:sz w:val="27"/>
          <w:szCs w:val="27"/>
        </w:rPr>
        <w:t xml:space="preserve"> altogether?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A. 217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B. 178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C. 169</w:t>
      </w:r>
    </w:p>
    <w:p w:rsid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D. 87</w:t>
      </w:r>
    </w:p>
    <w:p w:rsid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</w:p>
    <w:p w:rsidR="00E60887" w:rsidRPr="00E60887" w:rsidRDefault="00E60887" w:rsidP="00E60887">
      <w:pPr>
        <w:pStyle w:val="ListParagraph"/>
        <w:numPr>
          <w:ilvl w:val="0"/>
          <w:numId w:val="3"/>
        </w:num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lastRenderedPageBreak/>
        <w:t>A leap year has its first two months with __________ days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A. 61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B. 60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C. 59</w:t>
      </w:r>
    </w:p>
    <w:p w:rsidR="00E60887" w:rsidRPr="00E60887" w:rsidRDefault="00E60887" w:rsidP="00E60887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7"/>
          <w:szCs w:val="27"/>
        </w:rPr>
      </w:pPr>
      <w:r w:rsidRPr="00E60887">
        <w:rPr>
          <w:rFonts w:ascii="Times New Roman" w:eastAsia="Times New Roman" w:hAnsi="Times New Roman" w:cs="Times New Roman"/>
          <w:sz w:val="27"/>
          <w:szCs w:val="27"/>
        </w:rPr>
        <w:t>D. 62</w:t>
      </w:r>
    </w:p>
    <w:p w:rsidR="00527D06" w:rsidRDefault="00527D06" w:rsidP="00527D06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0887" w:rsidRDefault="00E60887" w:rsidP="00527D06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0887" w:rsidRDefault="00E60887" w:rsidP="00527D06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0887" w:rsidRDefault="00E60887" w:rsidP="00527D06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0887" w:rsidRDefault="00E60887" w:rsidP="00E60887">
      <w:pPr>
        <w:pStyle w:val="BodyText"/>
      </w:pPr>
    </w:p>
    <w:p w:rsidR="00E60887" w:rsidRDefault="00E60887" w:rsidP="00E60887">
      <w:pPr>
        <w:jc w:val="center"/>
        <w:rPr>
          <w:rFonts w:ascii="Candara Light" w:hAnsi="Candara Light"/>
          <w:b/>
        </w:rPr>
        <w:sectPr w:rsidR="00E60887" w:rsidSect="00E60887">
          <w:type w:val="continuous"/>
          <w:pgSz w:w="11900" w:h="16820"/>
          <w:pgMar w:top="284" w:right="100" w:bottom="0" w:left="680" w:header="720" w:footer="86" w:gutter="0"/>
          <w:pgNumType w:start="1"/>
          <w:cols w:num="2" w:sep="1" w:space="720"/>
          <w:docGrid w:linePitch="1"/>
        </w:sect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</w:p>
    <w:p w:rsidR="00E60887" w:rsidRDefault="00E60887" w:rsidP="00E60887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E60887" w:rsidRDefault="00E60887" w:rsidP="00E60887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E60887" w:rsidRDefault="00E60887" w:rsidP="00E60887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E60887" w:rsidRDefault="00E60887" w:rsidP="00E60887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p w:rsidR="00E60887" w:rsidRDefault="00E60887" w:rsidP="00E60887">
      <w:pPr>
        <w:pStyle w:val="BodyText"/>
        <w:sectPr w:rsidR="00E60887" w:rsidSect="00E60887">
          <w:type w:val="continuous"/>
          <w:pgSz w:w="11900" w:h="16820"/>
          <w:pgMar w:top="284" w:right="100" w:bottom="0" w:left="680" w:header="720" w:footer="86" w:gutter="0"/>
          <w:pgNumType w:start="1"/>
          <w:cols w:sep="1" w:space="720"/>
          <w:docGrid w:linePitch="1"/>
        </w:sectPr>
      </w:pPr>
    </w:p>
    <w:p w:rsidR="00527D06" w:rsidRPr="00E60887" w:rsidRDefault="00527D06" w:rsidP="00E60887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E60887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lastRenderedPageBreak/>
        <w:t xml:space="preserve">ANSWERS 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527D06" w:rsidRPr="00527D06" w:rsidRDefault="00527D06" w:rsidP="00527D06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27D06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527D06" w:rsidRDefault="00527D06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527D06" w:rsidRDefault="00527D06">
      <w:pPr>
        <w:spacing w:before="0" w:after="200"/>
        <w:jc w:val="left"/>
        <w:rPr>
          <w:rFonts w:ascii="Times New Roman"/>
          <w:b/>
          <w:color w:val="000000"/>
          <w:sz w:val="36"/>
        </w:rPr>
      </w:pPr>
    </w:p>
    <w:sectPr w:rsidR="00527D06" w:rsidSect="00E60887">
      <w:pgSz w:w="11900" w:h="16820"/>
      <w:pgMar w:top="897" w:right="100" w:bottom="0" w:left="680" w:header="720" w:footer="86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1BA8" w:rsidRDefault="00181BA8" w:rsidP="00E60887">
      <w:pPr>
        <w:spacing w:before="0" w:after="0" w:line="240" w:lineRule="auto"/>
      </w:pPr>
      <w:r>
        <w:separator/>
      </w:r>
    </w:p>
  </w:endnote>
  <w:endnote w:type="continuationSeparator" w:id="0">
    <w:p w:rsidR="00181BA8" w:rsidRDefault="00181BA8" w:rsidP="00E6088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3E1589BA-1F91-4523-A3AF-EFBF3BE83618}"/>
    <w:embedBold r:id="rId2" w:fontKey="{3EEB01AA-A8B8-487D-8B09-D6D6943ABDF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BFADEAA5-38C7-4377-9D0E-470F4738385C}"/>
    <w:embedBold r:id="rId4" w:fontKey="{EB1935D3-EFEF-4B81-9D2B-B921FE64821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D58AD40B-E3ED-467D-B346-3DF51378B597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6" w:fontKey="{53387295-0B49-4BF0-B107-05C20229018A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7" w:fontKey="{1967E1A9-84BB-461E-92A6-54C6C40FC6CC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8" w:fontKey="{2BD323D4-D736-4CE5-B723-087FDC7B41ED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9" w:fontKey="{64F2F63D-9A4C-4457-80B3-5A9DBEB0719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01F57548-1546-4378-84AB-CFEAF76B297D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0887" w:rsidRDefault="00E60887" w:rsidP="00E60887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5732A828" wp14:editId="4D69E04B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71CE8E4F" wp14:editId="1C367093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6F898540" wp14:editId="09C9DDE4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 xml:space="preserve">KENYA PRIMARY </w:t>
    </w:r>
    <w:proofErr w:type="gramStart"/>
    <w:r>
      <w:rPr>
        <w:rFonts w:ascii="Playbill" w:hAnsi="Playbill"/>
        <w:sz w:val="28"/>
        <w:shd w:val="clear" w:color="auto" w:fill="C00000"/>
      </w:rPr>
      <w:t xml:space="preserve">SCHOOL </w:t>
    </w:r>
    <w:r w:rsidRPr="008645CC">
      <w:rPr>
        <w:rFonts w:ascii="Playbill" w:hAnsi="Playbill"/>
        <w:sz w:val="28"/>
        <w:shd w:val="clear" w:color="auto" w:fill="C00000"/>
      </w:rPr>
      <w:t xml:space="preserve"> EDUCATION</w:t>
    </w:r>
    <w:proofErr w:type="gramEnd"/>
    <w:r w:rsidRPr="008645CC">
      <w:rPr>
        <w:rFonts w:ascii="Playbill" w:hAnsi="Playbill"/>
        <w:sz w:val="28"/>
        <w:shd w:val="clear" w:color="auto" w:fill="C00000"/>
      </w:rPr>
      <w:t xml:space="preserve"> ASSESSMENT</w:t>
    </w:r>
    <w:r>
      <w:rPr>
        <w:rFonts w:ascii="Playbill" w:hAnsi="Playbill"/>
        <w:sz w:val="28"/>
      </w:rPr>
      <w:t xml:space="preserve">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MATHEMATICS--</w:t>
    </w:r>
    <w:r w:rsidRPr="008645CC"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0522E33" wp14:editId="0BC3211D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1BA8" w:rsidRDefault="00181BA8" w:rsidP="00E60887">
      <w:pPr>
        <w:spacing w:before="0" w:after="0" w:line="240" w:lineRule="auto"/>
      </w:pPr>
      <w:r>
        <w:separator/>
      </w:r>
    </w:p>
  </w:footnote>
  <w:footnote w:type="continuationSeparator" w:id="0">
    <w:p w:rsidR="00181BA8" w:rsidRDefault="00181BA8" w:rsidP="00E6088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B75D37"/>
    <w:multiLevelType w:val="hybridMultilevel"/>
    <w:tmpl w:val="8A36D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52155C"/>
    <w:multiLevelType w:val="multilevel"/>
    <w:tmpl w:val="2656F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5A03DC1"/>
    <w:multiLevelType w:val="hybridMultilevel"/>
    <w:tmpl w:val="B0683536"/>
    <w:lvl w:ilvl="0" w:tplc="CC86CD5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43A31"/>
    <w:rsid w:val="00181BA8"/>
    <w:rsid w:val="001F7C19"/>
    <w:rsid w:val="00527D06"/>
    <w:rsid w:val="00AF272B"/>
    <w:rsid w:val="00B06B85"/>
    <w:rsid w:val="00B815A9"/>
    <w:rsid w:val="00BA5B2D"/>
    <w:rsid w:val="00DA24A9"/>
    <w:rsid w:val="00E60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527D06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527D06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527D0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527D0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527D06"/>
    <w:rPr>
      <w:b/>
      <w:bCs/>
    </w:rPr>
  </w:style>
  <w:style w:type="paragraph" w:styleId="NormalWeb">
    <w:name w:val="Normal (Web)"/>
    <w:basedOn w:val="Normal"/>
    <w:uiPriority w:val="99"/>
    <w:unhideWhenUsed/>
    <w:rsid w:val="00527D0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527D06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27D06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27D06"/>
  </w:style>
  <w:style w:type="paragraph" w:styleId="BalloonText">
    <w:name w:val="Balloon Text"/>
    <w:basedOn w:val="Normal"/>
    <w:link w:val="BalloonTextChar"/>
    <w:rsid w:val="00527D0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7D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27D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rsid w:val="00E60887"/>
    <w:pPr>
      <w:ind w:left="720"/>
      <w:contextualSpacing/>
    </w:pPr>
  </w:style>
  <w:style w:type="paragraph" w:styleId="Header">
    <w:name w:val="header"/>
    <w:basedOn w:val="Normal"/>
    <w:link w:val="HeaderChar"/>
    <w:rsid w:val="00E6088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E60887"/>
  </w:style>
  <w:style w:type="paragraph" w:styleId="Footer">
    <w:name w:val="footer"/>
    <w:basedOn w:val="Normal"/>
    <w:link w:val="FooterChar"/>
    <w:uiPriority w:val="99"/>
    <w:rsid w:val="00E6088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8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527D06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527D06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527D0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527D0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527D06"/>
    <w:rPr>
      <w:b/>
      <w:bCs/>
    </w:rPr>
  </w:style>
  <w:style w:type="paragraph" w:styleId="NormalWeb">
    <w:name w:val="Normal (Web)"/>
    <w:basedOn w:val="Normal"/>
    <w:uiPriority w:val="99"/>
    <w:unhideWhenUsed/>
    <w:rsid w:val="00527D0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527D06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27D06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27D06"/>
  </w:style>
  <w:style w:type="paragraph" w:styleId="BalloonText">
    <w:name w:val="Balloon Text"/>
    <w:basedOn w:val="Normal"/>
    <w:link w:val="BalloonTextChar"/>
    <w:rsid w:val="00527D0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7D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27D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rsid w:val="00E60887"/>
    <w:pPr>
      <w:ind w:left="720"/>
      <w:contextualSpacing/>
    </w:pPr>
  </w:style>
  <w:style w:type="paragraph" w:styleId="Header">
    <w:name w:val="header"/>
    <w:basedOn w:val="Normal"/>
    <w:link w:val="HeaderChar"/>
    <w:rsid w:val="00E6088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E60887"/>
  </w:style>
  <w:style w:type="paragraph" w:styleId="Footer">
    <w:name w:val="footer"/>
    <w:basedOn w:val="Normal"/>
    <w:link w:val="FooterChar"/>
    <w:uiPriority w:val="99"/>
    <w:rsid w:val="00E6088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14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9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027</Words>
  <Characters>585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68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7</cp:revision>
  <dcterms:created xsi:type="dcterms:W3CDTF">2025-12-06T13:58:00Z</dcterms:created>
  <dcterms:modified xsi:type="dcterms:W3CDTF">2025-12-13T08:37:00Z</dcterms:modified>
</cp:coreProperties>
</file>